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 w:rsidP="00F95C95">
      <w:pPr>
        <w:pStyle w:val="Heading1"/>
      </w:pPr>
      <w:bookmarkStart w:id="0" w:name="heading-1"/>
      <w:bookmarkEnd w:id="0"/>
      <w:r w:rsidRPr="00F95C95">
        <w:t>Heading</w:t>
      </w:r>
      <w:r>
        <w:t xml:space="preserve"> 1</w:t>
      </w:r>
    </w:p>
    <w:p w14:paraId="385E29DF" w14:textId="77777777" w:rsidR="005A091B" w:rsidRPr="00F95C95" w:rsidRDefault="004C579B" w:rsidP="00F95C95">
      <w:pPr>
        <w:pStyle w:val="Heading2"/>
      </w:pPr>
      <w:bookmarkStart w:id="1" w:name="heading-2"/>
      <w:bookmarkEnd w:id="1"/>
      <w:r w:rsidRPr="00F95C95">
        <w:t>Heading 2</w:t>
      </w:r>
    </w:p>
    <w:p w14:paraId="0F793372" w14:textId="77777777" w:rsidR="005A091B" w:rsidRPr="00F95C95" w:rsidRDefault="004C579B" w:rsidP="00F95C95">
      <w:pPr>
        <w:pStyle w:val="Heading3"/>
      </w:pPr>
      <w:bookmarkStart w:id="2" w:name="heading-3"/>
      <w:bookmarkEnd w:id="2"/>
      <w:r w:rsidRPr="00F95C95">
        <w:t>Heading 3</w:t>
      </w:r>
    </w:p>
    <w:p w14:paraId="37B75150" w14:textId="77777777" w:rsidR="005A091B" w:rsidRPr="00F95C95" w:rsidRDefault="004C579B" w:rsidP="00F95C95">
      <w:pPr>
        <w:pStyle w:val="Heading4"/>
      </w:pPr>
      <w:bookmarkStart w:id="3" w:name="heading-4"/>
      <w:bookmarkEnd w:id="3"/>
      <w:r w:rsidRPr="00F95C95"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  <w:rPr>
          <w:rStyle w:val="Hyperlink"/>
        </w:rPr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05"/>
        <w:gridCol w:w="639"/>
        <w:gridCol w:w="750"/>
      </w:tblGrid>
      <w:tr w:rsidR="009F60EE" w14:paraId="674A4513" w14:textId="77777777" w:rsidTr="000672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F1487A" w14:textId="77777777" w:rsidR="009F60EE" w:rsidRDefault="009F60EE" w:rsidP="00067214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14:paraId="7F76638E" w14:textId="77777777" w:rsidR="009F60EE" w:rsidRDefault="009F60EE" w:rsidP="00067214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14:paraId="7BD64CB9" w14:textId="77777777" w:rsidR="009F60EE" w:rsidRDefault="009F60EE" w:rsidP="00067214">
            <w:pPr>
              <w:pStyle w:val="Compact"/>
            </w:pPr>
            <w:r>
              <w:t>Col3</w:t>
            </w:r>
          </w:p>
        </w:tc>
      </w:tr>
      <w:tr w:rsidR="009F60EE" w14:paraId="7456322E" w14:textId="77777777" w:rsidTr="00067214">
        <w:tc>
          <w:tcPr>
            <w:tcW w:w="0" w:type="auto"/>
          </w:tcPr>
          <w:p w14:paraId="2748CB16" w14:textId="77777777" w:rsidR="009F60EE" w:rsidRDefault="009F60EE" w:rsidP="00067214">
            <w:pPr>
              <w:pStyle w:val="Compact"/>
            </w:pPr>
            <w:r>
              <w:t>with</w:t>
            </w:r>
          </w:p>
        </w:tc>
        <w:tc>
          <w:tcPr>
            <w:tcW w:w="0" w:type="auto"/>
          </w:tcPr>
          <w:p w14:paraId="2EA3D506" w14:textId="77777777" w:rsidR="009F60EE" w:rsidRDefault="009F60EE" w:rsidP="00067214">
            <w:pPr>
              <w:pStyle w:val="Compact"/>
            </w:pPr>
            <w:r>
              <w:t>some</w:t>
            </w:r>
          </w:p>
        </w:tc>
        <w:tc>
          <w:tcPr>
            <w:tcW w:w="0" w:type="auto"/>
          </w:tcPr>
          <w:p w14:paraId="5E300C56" w14:textId="77777777" w:rsidR="009F60EE" w:rsidRDefault="009F60EE" w:rsidP="00067214">
            <w:pPr>
              <w:pStyle w:val="Compact"/>
            </w:pPr>
            <w:r>
              <w:t>entries</w:t>
            </w:r>
          </w:p>
        </w:tc>
      </w:tr>
    </w:tbl>
    <w:p w14:paraId="20722B30" w14:textId="77777777" w:rsidR="009F60EE" w:rsidRDefault="009F60EE">
      <w:pPr>
        <w:pStyle w:val="BodyText"/>
      </w:pPr>
    </w:p>
    <w:sectPr w:rsidR="009F60EE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544D4" w14:textId="77777777" w:rsidR="000D0643" w:rsidRDefault="000D0643">
      <w:pPr>
        <w:spacing w:after="0"/>
      </w:pPr>
      <w:r>
        <w:separator/>
      </w:r>
    </w:p>
  </w:endnote>
  <w:endnote w:type="continuationSeparator" w:id="0">
    <w:p w14:paraId="7D6F333C" w14:textId="77777777" w:rsidR="000D0643" w:rsidRDefault="000D06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60D86" w14:textId="77777777" w:rsidR="000D0643" w:rsidRDefault="000D0643">
      <w:r>
        <w:separator/>
      </w:r>
    </w:p>
  </w:footnote>
  <w:footnote w:type="continuationSeparator" w:id="0">
    <w:p w14:paraId="7DD49ABF" w14:textId="77777777" w:rsidR="000D0643" w:rsidRDefault="000D06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19923358">
    <w:abstractNumId w:val="2"/>
  </w:num>
  <w:num w:numId="2" w16cid:durableId="1409887936">
    <w:abstractNumId w:val="1"/>
  </w:num>
  <w:num w:numId="3" w16cid:durableId="251284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D0643"/>
    <w:rsid w:val="000E37BE"/>
    <w:rsid w:val="0025017B"/>
    <w:rsid w:val="003264DE"/>
    <w:rsid w:val="004212AE"/>
    <w:rsid w:val="004C579B"/>
    <w:rsid w:val="004E203A"/>
    <w:rsid w:val="004E29B3"/>
    <w:rsid w:val="00590D07"/>
    <w:rsid w:val="005A091B"/>
    <w:rsid w:val="00606278"/>
    <w:rsid w:val="00705E12"/>
    <w:rsid w:val="00784D58"/>
    <w:rsid w:val="00842134"/>
    <w:rsid w:val="00884F3F"/>
    <w:rsid w:val="008D6863"/>
    <w:rsid w:val="00970303"/>
    <w:rsid w:val="009F60EE"/>
    <w:rsid w:val="00B86B75"/>
    <w:rsid w:val="00BC48D5"/>
    <w:rsid w:val="00C36279"/>
    <w:rsid w:val="00DA425F"/>
    <w:rsid w:val="00E315A3"/>
    <w:rsid w:val="00F95C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017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F95C9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95C9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95C95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95C95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5017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5017B"/>
  </w:style>
  <w:style w:type="paragraph" w:customStyle="1" w:styleId="Compact">
    <w:name w:val="Compact"/>
    <w:basedOn w:val="BodyText"/>
    <w:qFormat/>
    <w:rsid w:val="009F60EE"/>
    <w:pPr>
      <w:spacing w:before="36" w:after="36"/>
    </w:pPr>
    <w:rPr>
      <w:color w:val="000000" w:themeColor="text1"/>
      <w:sz w:val="20"/>
    </w:rPr>
  </w:style>
  <w:style w:type="paragraph" w:styleId="Title">
    <w:name w:val="Title"/>
    <w:basedOn w:val="Normal"/>
    <w:next w:val="BodyText"/>
    <w:qFormat/>
    <w:rsid w:val="003264D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64D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3264D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25017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017B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3264DE"/>
    <w:rPr>
      <w:color w:val="800080" w:themeColor="followedHyperlink"/>
      <w:u w:val="single"/>
    </w:rPr>
  </w:style>
  <w:style w:type="table" w:customStyle="1" w:styleId="Table">
    <w:name w:val="Table"/>
    <w:semiHidden/>
    <w:unhideWhenUsed/>
    <w:qFormat/>
    <w:rsid w:val="009F60E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10</cp:revision>
  <dcterms:created xsi:type="dcterms:W3CDTF">2017-12-14T12:35:00Z</dcterms:created>
  <dcterms:modified xsi:type="dcterms:W3CDTF">2024-06-13T14:52:00Z</dcterms:modified>
  <cp:category/>
</cp:coreProperties>
</file>